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3A5B14" w14:textId="77777777" w:rsidR="0002696C" w:rsidRDefault="0002696C">
      <w:pPr>
        <w:pStyle w:val="BodyText"/>
        <w:rPr>
          <w:rFonts w:ascii="Times New Roman"/>
          <w:i w:val="0"/>
          <w:sz w:val="41"/>
        </w:rPr>
      </w:pPr>
    </w:p>
    <w:p w14:paraId="0BC4E8A2" w14:textId="77777777" w:rsidR="0002696C" w:rsidRDefault="00454A34">
      <w:pPr>
        <w:ind w:left="103"/>
        <w:rPr>
          <w:b/>
          <w:sz w:val="24"/>
        </w:rPr>
      </w:pPr>
      <w:r>
        <w:rPr>
          <w:b/>
          <w:sz w:val="24"/>
          <w:u w:val="single"/>
        </w:rPr>
        <w:t>Processing Chart</w:t>
      </w:r>
      <w:r>
        <w:rPr>
          <w:b/>
          <w:sz w:val="24"/>
        </w:rPr>
        <w:t>: Oral Histories of Vietnam Veterans</w:t>
      </w:r>
    </w:p>
    <w:p w14:paraId="1C1D4494" w14:textId="77777777" w:rsidR="0002696C" w:rsidRDefault="00454A34">
      <w:pPr>
        <w:pStyle w:val="BodyText"/>
        <w:spacing w:before="87"/>
        <w:ind w:left="12"/>
      </w:pPr>
      <w:r>
        <w:rPr>
          <w:i w:val="0"/>
        </w:rPr>
        <w:br w:type="column"/>
      </w:r>
      <w:r>
        <w:t>A different kind of lottery: Understanding the draft during the Vietnam War era.</w:t>
      </w:r>
    </w:p>
    <w:p w14:paraId="29DC9E4F" w14:textId="77777777" w:rsidR="0002696C" w:rsidRDefault="0002696C">
      <w:pPr>
        <w:sectPr w:rsidR="0002696C">
          <w:type w:val="continuous"/>
          <w:pgSz w:w="12240" w:h="15840"/>
          <w:pgMar w:top="780" w:right="740" w:bottom="280" w:left="760" w:header="720" w:footer="720" w:gutter="0"/>
          <w:cols w:num="2" w:space="720" w:equalWidth="0">
            <w:col w:w="5347" w:space="40"/>
            <w:col w:w="5353"/>
          </w:cols>
        </w:sectPr>
      </w:pPr>
    </w:p>
    <w:p w14:paraId="0FB20D8D" w14:textId="77777777" w:rsidR="0002696C" w:rsidRDefault="0002696C">
      <w:pPr>
        <w:spacing w:before="5"/>
        <w:rPr>
          <w:i/>
          <w:sz w:val="25"/>
        </w:rPr>
      </w:pPr>
    </w:p>
    <w:tbl>
      <w:tblPr>
        <w:tblW w:w="0" w:type="auto"/>
        <w:tblInd w:w="1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5"/>
        <w:gridCol w:w="2955"/>
        <w:gridCol w:w="2955"/>
        <w:gridCol w:w="2955"/>
      </w:tblGrid>
      <w:tr w:rsidR="0002696C" w14:paraId="4827A4F5" w14:textId="77777777">
        <w:trPr>
          <w:trHeight w:val="840"/>
        </w:trPr>
        <w:tc>
          <w:tcPr>
            <w:tcW w:w="1635" w:type="dxa"/>
            <w:shd w:val="clear" w:color="auto" w:fill="EFEFEF"/>
          </w:tcPr>
          <w:p w14:paraId="3CBE8D53" w14:textId="77777777" w:rsidR="0002696C" w:rsidRDefault="0002696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2955" w:type="dxa"/>
            <w:shd w:val="clear" w:color="auto" w:fill="EFEFEF"/>
          </w:tcPr>
          <w:p w14:paraId="75407E58" w14:textId="77777777" w:rsidR="0002696C" w:rsidRDefault="00454A34">
            <w:pPr>
              <w:pStyle w:val="TableParagraph"/>
              <w:spacing w:before="98" w:line="215" w:lineRule="exact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Make a claim:</w:t>
            </w:r>
          </w:p>
          <w:p w14:paraId="463BE3F7" w14:textId="77777777" w:rsidR="0002696C" w:rsidRDefault="00454A34">
            <w:pPr>
              <w:pStyle w:val="TableParagraph"/>
              <w:spacing w:before="2" w:line="230" w:lineRule="auto"/>
              <w:ind w:left="106" w:right="112"/>
              <w:rPr>
                <w:b/>
                <w:sz w:val="18"/>
              </w:rPr>
            </w:pPr>
            <w:r>
              <w:rPr>
                <w:b/>
                <w:sz w:val="18"/>
              </w:rPr>
              <w:t>What is this person’s perspective on the draft?</w:t>
            </w:r>
          </w:p>
        </w:tc>
        <w:tc>
          <w:tcPr>
            <w:tcW w:w="2955" w:type="dxa"/>
            <w:shd w:val="clear" w:color="auto" w:fill="EFEFEF"/>
          </w:tcPr>
          <w:p w14:paraId="02A54716" w14:textId="77777777" w:rsidR="0002696C" w:rsidRDefault="00454A34">
            <w:pPr>
              <w:pStyle w:val="TableParagraph"/>
              <w:spacing w:before="98" w:line="215" w:lineRule="exact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>How do you know?</w:t>
            </w:r>
          </w:p>
          <w:p w14:paraId="19A4CDFE" w14:textId="77777777" w:rsidR="0002696C" w:rsidRDefault="00454A34">
            <w:pPr>
              <w:pStyle w:val="TableParagraph"/>
              <w:spacing w:before="2" w:line="230" w:lineRule="auto"/>
              <w:ind w:left="106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Record some evidence (quotes) </w:t>
            </w:r>
            <w:r>
              <w:rPr>
                <w:b/>
                <w:spacing w:val="-5"/>
                <w:sz w:val="18"/>
              </w:rPr>
              <w:t xml:space="preserve">that </w:t>
            </w:r>
            <w:r>
              <w:rPr>
                <w:b/>
                <w:sz w:val="18"/>
              </w:rPr>
              <w:t>support your claim</w:t>
            </w:r>
          </w:p>
        </w:tc>
        <w:tc>
          <w:tcPr>
            <w:tcW w:w="2955" w:type="dxa"/>
            <w:shd w:val="clear" w:color="auto" w:fill="EFEFEF"/>
          </w:tcPr>
          <w:p w14:paraId="627F4930" w14:textId="77777777" w:rsidR="0002696C" w:rsidRDefault="00454A34">
            <w:pPr>
              <w:pStyle w:val="TableParagraph"/>
              <w:spacing w:before="105" w:line="230" w:lineRule="auto"/>
              <w:ind w:left="106" w:right="443"/>
              <w:rPr>
                <w:b/>
                <w:sz w:val="18"/>
              </w:rPr>
            </w:pPr>
            <w:r>
              <w:rPr>
                <w:b/>
                <w:sz w:val="18"/>
              </w:rPr>
              <w:t>How did the draft influence this person’s perspective / opinion about the war?</w:t>
            </w:r>
          </w:p>
        </w:tc>
      </w:tr>
      <w:tr w:rsidR="0002696C" w14:paraId="2811E35F" w14:textId="77777777">
        <w:trPr>
          <w:trHeight w:val="2370"/>
        </w:trPr>
        <w:tc>
          <w:tcPr>
            <w:tcW w:w="1635" w:type="dxa"/>
          </w:tcPr>
          <w:p w14:paraId="33F021C6" w14:textId="77777777" w:rsidR="0002696C" w:rsidRDefault="0002696C">
            <w:pPr>
              <w:pStyle w:val="TableParagraph"/>
              <w:rPr>
                <w:i/>
                <w:sz w:val="11"/>
              </w:rPr>
            </w:pPr>
          </w:p>
          <w:p w14:paraId="1E4C6972" w14:textId="77777777" w:rsidR="0002696C" w:rsidRDefault="00454A34">
            <w:pPr>
              <w:pStyle w:val="TableParagraph"/>
              <w:ind w:left="14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E6E3B41" wp14:editId="45E414FD">
                  <wp:extent cx="876966" cy="876966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966" cy="876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75FCF3" w14:textId="77777777" w:rsidR="0002696C" w:rsidRDefault="00454A34">
            <w:pPr>
              <w:pStyle w:val="TableParagraph"/>
              <w:spacing w:before="32"/>
              <w:ind w:left="98" w:right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eve Allen</w:t>
            </w:r>
          </w:p>
        </w:tc>
        <w:tc>
          <w:tcPr>
            <w:tcW w:w="2955" w:type="dxa"/>
          </w:tcPr>
          <w:p w14:paraId="6D75DB81" w14:textId="7B4A8FB4" w:rsidR="0002696C" w:rsidRDefault="00AD760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We thinks that the draft was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 xml:space="preserve">t good, but it was necessary. </w:t>
            </w:r>
          </w:p>
        </w:tc>
        <w:tc>
          <w:tcPr>
            <w:tcW w:w="2955" w:type="dxa"/>
          </w:tcPr>
          <w:p w14:paraId="4D05B224" w14:textId="77777777" w:rsidR="00225FF0" w:rsidRDefault="00225FF0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</w:t>
            </w: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One two three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marine, one two three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and that was quite a shock to them</w:t>
            </w:r>
            <w:r>
              <w:rPr>
                <w:rFonts w:ascii="Times New Roman"/>
                <w:sz w:val="18"/>
              </w:rPr>
              <w:t>”</w:t>
            </w:r>
          </w:p>
          <w:p w14:paraId="18093255" w14:textId="77777777" w:rsidR="00225FF0" w:rsidRDefault="00225FF0">
            <w:pPr>
              <w:pStyle w:val="TableParagraph"/>
              <w:rPr>
                <w:rFonts w:ascii="Times New Roman"/>
                <w:sz w:val="18"/>
              </w:rPr>
            </w:pPr>
          </w:p>
          <w:p w14:paraId="4AC13207" w14:textId="77777777" w:rsidR="00225FF0" w:rsidRDefault="00225FF0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They chose marine corp and wound up in the bush and wondered whether or not they made the right decision</w:t>
            </w:r>
            <w:r w:rsidR="00AD7601">
              <w:rPr>
                <w:rFonts w:ascii="Times New Roman"/>
                <w:sz w:val="18"/>
              </w:rPr>
              <w:t>”</w:t>
            </w:r>
          </w:p>
          <w:p w14:paraId="1F1D45D7" w14:textId="77777777" w:rsidR="00AD7601" w:rsidRDefault="00AD7601">
            <w:pPr>
              <w:pStyle w:val="TableParagraph"/>
              <w:rPr>
                <w:rFonts w:ascii="Times New Roman"/>
                <w:sz w:val="18"/>
              </w:rPr>
            </w:pPr>
          </w:p>
          <w:p w14:paraId="182ED9C2" w14:textId="27BDD26A" w:rsidR="00AD7601" w:rsidRDefault="00AD760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None of those guys really wanted to be there</w:t>
            </w:r>
            <w:r>
              <w:rPr>
                <w:rFonts w:ascii="Times New Roman"/>
                <w:sz w:val="18"/>
              </w:rPr>
              <w:t>”</w:t>
            </w:r>
          </w:p>
        </w:tc>
        <w:tc>
          <w:tcPr>
            <w:tcW w:w="2955" w:type="dxa"/>
          </w:tcPr>
          <w:p w14:paraId="5864A4C4" w14:textId="3091B9C0" w:rsidR="0002696C" w:rsidRDefault="00AD760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He thinks that the draft </w:t>
            </w:r>
            <w:r w:rsidR="00353402">
              <w:rPr>
                <w:rFonts w:ascii="Times New Roman"/>
                <w:sz w:val="18"/>
              </w:rPr>
              <w:t>caused some unrest, but it didn</w:t>
            </w:r>
            <w:r w:rsidR="00353402">
              <w:rPr>
                <w:rFonts w:ascii="Times New Roman"/>
                <w:sz w:val="18"/>
              </w:rPr>
              <w:t>’</w:t>
            </w:r>
            <w:r w:rsidR="00353402">
              <w:rPr>
                <w:rFonts w:ascii="Times New Roman"/>
                <w:sz w:val="18"/>
              </w:rPr>
              <w:t>t really effect his opinion on the war as a whole</w:t>
            </w:r>
          </w:p>
        </w:tc>
      </w:tr>
      <w:tr w:rsidR="0002696C" w14:paraId="7F3B1A79" w14:textId="77777777">
        <w:trPr>
          <w:trHeight w:val="2370"/>
        </w:trPr>
        <w:tc>
          <w:tcPr>
            <w:tcW w:w="1635" w:type="dxa"/>
          </w:tcPr>
          <w:p w14:paraId="514C8A21" w14:textId="77777777" w:rsidR="0002696C" w:rsidRDefault="0002696C">
            <w:pPr>
              <w:pStyle w:val="TableParagraph"/>
              <w:rPr>
                <w:i/>
                <w:sz w:val="11"/>
              </w:rPr>
            </w:pPr>
          </w:p>
          <w:p w14:paraId="005BECEF" w14:textId="77777777" w:rsidR="0002696C" w:rsidRDefault="00454A34">
            <w:pPr>
              <w:pStyle w:val="TableParagraph"/>
              <w:ind w:left="14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A0608B9" wp14:editId="348980BE">
                  <wp:extent cx="886491" cy="886491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491" cy="886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9D313D" w14:textId="77777777" w:rsidR="0002696C" w:rsidRDefault="00454A34">
            <w:pPr>
              <w:pStyle w:val="TableParagraph"/>
              <w:spacing w:before="17"/>
              <w:ind w:left="102" w:right="109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homas Boaz</w:t>
            </w:r>
          </w:p>
        </w:tc>
        <w:tc>
          <w:tcPr>
            <w:tcW w:w="2955" w:type="dxa"/>
          </w:tcPr>
          <w:p w14:paraId="6676D5A3" w14:textId="69A8B7D5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He thinks that it was negative and seems resentful that it was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fair to all people.</w:t>
            </w:r>
          </w:p>
        </w:tc>
        <w:tc>
          <w:tcPr>
            <w:tcW w:w="2955" w:type="dxa"/>
          </w:tcPr>
          <w:p w14:paraId="0FB7BA92" w14:textId="77777777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Did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like it, did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think it was fair, but it was the law</w:t>
            </w:r>
            <w:r>
              <w:rPr>
                <w:rFonts w:ascii="Times New Roman"/>
                <w:sz w:val="18"/>
              </w:rPr>
              <w:t>”</w:t>
            </w:r>
          </w:p>
          <w:p w14:paraId="5C0A32CD" w14:textId="777777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</w:p>
          <w:p w14:paraId="05F8B6AA" w14:textId="777777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I had to do it</w:t>
            </w:r>
            <w:r>
              <w:rPr>
                <w:rFonts w:ascii="Times New Roman"/>
                <w:sz w:val="18"/>
              </w:rPr>
              <w:t>”</w:t>
            </w:r>
          </w:p>
          <w:p w14:paraId="39D71F06" w14:textId="777777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</w:p>
          <w:p w14:paraId="77EECCB1" w14:textId="0A1FDA14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The people that were drafted were primarily the highschool non college people, typically the poor people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a larger majority of minorities</w:t>
            </w:r>
            <w:r>
              <w:rPr>
                <w:rFonts w:ascii="Times New Roman"/>
                <w:sz w:val="18"/>
              </w:rPr>
              <w:t>”</w:t>
            </w:r>
          </w:p>
        </w:tc>
        <w:tc>
          <w:tcPr>
            <w:tcW w:w="2955" w:type="dxa"/>
          </w:tcPr>
          <w:p w14:paraId="1F2F9385" w14:textId="7BAA7FD4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This ended up making him think that the war was fought by the wrong people</w:t>
            </w:r>
          </w:p>
        </w:tc>
      </w:tr>
      <w:tr w:rsidR="0002696C" w14:paraId="134DC2D4" w14:textId="77777777">
        <w:trPr>
          <w:trHeight w:val="2370"/>
        </w:trPr>
        <w:tc>
          <w:tcPr>
            <w:tcW w:w="1635" w:type="dxa"/>
          </w:tcPr>
          <w:p w14:paraId="197386E6" w14:textId="77777777" w:rsidR="0002696C" w:rsidRDefault="0002696C">
            <w:pPr>
              <w:pStyle w:val="TableParagraph"/>
              <w:rPr>
                <w:i/>
                <w:sz w:val="11"/>
              </w:rPr>
            </w:pPr>
          </w:p>
          <w:p w14:paraId="000AF19C" w14:textId="77777777" w:rsidR="0002696C" w:rsidRDefault="00454A34">
            <w:pPr>
              <w:pStyle w:val="TableParagraph"/>
              <w:ind w:left="14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A1CC335" wp14:editId="5C7974FC">
                  <wp:extent cx="880488" cy="785812"/>
                  <wp:effectExtent l="0" t="0" r="0" b="0"/>
                  <wp:docPr id="5" name="image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3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488" cy="785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E3AF29" w14:textId="77777777" w:rsidR="0002696C" w:rsidRDefault="00454A34">
            <w:pPr>
              <w:pStyle w:val="TableParagraph"/>
              <w:spacing w:before="41"/>
              <w:ind w:left="102" w:right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imothy Kendall</w:t>
            </w:r>
          </w:p>
        </w:tc>
        <w:tc>
          <w:tcPr>
            <w:tcW w:w="2955" w:type="dxa"/>
          </w:tcPr>
          <w:p w14:paraId="3FC3884B" w14:textId="7A410DE1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He did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enjoy the draft, because he did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enjoy being forced to do something, even though he did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think it would affect him.</w:t>
            </w:r>
          </w:p>
        </w:tc>
        <w:tc>
          <w:tcPr>
            <w:tcW w:w="2955" w:type="dxa"/>
          </w:tcPr>
          <w:p w14:paraId="5E2EFCCF" w14:textId="77777777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You did it because that was the law</w:t>
            </w:r>
            <w:r>
              <w:rPr>
                <w:rFonts w:ascii="Times New Roman"/>
                <w:sz w:val="18"/>
              </w:rPr>
              <w:t>”</w:t>
            </w:r>
          </w:p>
          <w:p w14:paraId="28D958D3" w14:textId="777777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</w:p>
          <w:p w14:paraId="4B5088E6" w14:textId="268BBFD9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I did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t really expect anything to happen</w:t>
            </w:r>
            <w:r>
              <w:rPr>
                <w:rFonts w:ascii="Times New Roman"/>
                <w:sz w:val="18"/>
              </w:rPr>
              <w:t>”</w:t>
            </w:r>
          </w:p>
        </w:tc>
        <w:tc>
          <w:tcPr>
            <w:tcW w:w="2955" w:type="dxa"/>
          </w:tcPr>
          <w:p w14:paraId="6BA0CFB8" w14:textId="5DC80BCE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I think his overall perspective on the war was not changed by the draft.</w:t>
            </w:r>
          </w:p>
        </w:tc>
      </w:tr>
      <w:tr w:rsidR="0002696C" w14:paraId="45CFF491" w14:textId="77777777">
        <w:trPr>
          <w:trHeight w:val="2370"/>
        </w:trPr>
        <w:tc>
          <w:tcPr>
            <w:tcW w:w="1635" w:type="dxa"/>
          </w:tcPr>
          <w:p w14:paraId="2937F198" w14:textId="77777777" w:rsidR="0002696C" w:rsidRDefault="0002696C">
            <w:pPr>
              <w:pStyle w:val="TableParagraph"/>
              <w:rPr>
                <w:i/>
                <w:sz w:val="11"/>
              </w:rPr>
            </w:pPr>
          </w:p>
          <w:p w14:paraId="623C1EFF" w14:textId="77777777" w:rsidR="0002696C" w:rsidRDefault="00454A34">
            <w:pPr>
              <w:pStyle w:val="TableParagraph"/>
              <w:ind w:left="14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A89D23F" wp14:editId="5453878A">
                  <wp:extent cx="871384" cy="776668"/>
                  <wp:effectExtent l="0" t="0" r="0" b="0"/>
                  <wp:docPr id="7" name="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.jpe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1384" cy="776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7E011E" w14:textId="77777777" w:rsidR="0002696C" w:rsidRDefault="00454A34">
            <w:pPr>
              <w:pStyle w:val="TableParagraph"/>
              <w:spacing w:before="40"/>
              <w:ind w:left="101" w:right="12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obert Ritter</w:t>
            </w:r>
          </w:p>
        </w:tc>
        <w:tc>
          <w:tcPr>
            <w:tcW w:w="2955" w:type="dxa"/>
          </w:tcPr>
          <w:p w14:paraId="77FDA5A0" w14:textId="3E1B4FF3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He enjoyed the draft because it helps strengthen our nation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s men.</w:t>
            </w:r>
          </w:p>
        </w:tc>
        <w:tc>
          <w:tcPr>
            <w:tcW w:w="2955" w:type="dxa"/>
          </w:tcPr>
          <w:p w14:paraId="4F01B511" w14:textId="77777777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I was either going to go into the army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or go into the navy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I was due to be drafted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I made the choice of going into the naval reserve</w:t>
            </w:r>
            <w:r>
              <w:rPr>
                <w:rFonts w:ascii="Times New Roman"/>
                <w:sz w:val="18"/>
              </w:rPr>
              <w:t>”</w:t>
            </w:r>
          </w:p>
          <w:p w14:paraId="121FEF55" w14:textId="777777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</w:p>
          <w:p w14:paraId="58C7E123" w14:textId="40E34E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You need to support your government and your military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I looked back on it as superior training for me as an individual</w:t>
            </w:r>
            <w:r>
              <w:rPr>
                <w:rFonts w:ascii="Times New Roman"/>
                <w:sz w:val="18"/>
              </w:rPr>
              <w:t>”</w:t>
            </w:r>
          </w:p>
        </w:tc>
        <w:tc>
          <w:tcPr>
            <w:tcW w:w="2955" w:type="dxa"/>
          </w:tcPr>
          <w:p w14:paraId="0714D8DB" w14:textId="1C3A90FC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I think because he liked the draft process, his opinion on the war was not really swayed by it.</w:t>
            </w:r>
          </w:p>
        </w:tc>
      </w:tr>
      <w:tr w:rsidR="0002696C" w14:paraId="19F6B20A" w14:textId="77777777">
        <w:trPr>
          <w:trHeight w:val="2370"/>
        </w:trPr>
        <w:tc>
          <w:tcPr>
            <w:tcW w:w="1635" w:type="dxa"/>
          </w:tcPr>
          <w:p w14:paraId="55E6428E" w14:textId="77777777" w:rsidR="0002696C" w:rsidRDefault="0002696C">
            <w:pPr>
              <w:pStyle w:val="TableParagraph"/>
              <w:rPr>
                <w:i/>
                <w:sz w:val="11"/>
              </w:rPr>
            </w:pPr>
          </w:p>
          <w:p w14:paraId="7D94204B" w14:textId="77777777" w:rsidR="0002696C" w:rsidRDefault="00454A34">
            <w:pPr>
              <w:pStyle w:val="TableParagraph"/>
              <w:ind w:left="142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3838C01" wp14:editId="089ED829">
                  <wp:extent cx="889318" cy="678942"/>
                  <wp:effectExtent l="0" t="0" r="0" b="0"/>
                  <wp:docPr id="9" name="image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318" cy="678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A7CDDD" w14:textId="77777777" w:rsidR="0002696C" w:rsidRDefault="00454A34">
            <w:pPr>
              <w:pStyle w:val="TableParagraph"/>
              <w:spacing w:before="29"/>
              <w:ind w:left="102" w:right="11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aul Wisovaty</w:t>
            </w:r>
          </w:p>
        </w:tc>
        <w:tc>
          <w:tcPr>
            <w:tcW w:w="2955" w:type="dxa"/>
          </w:tcPr>
          <w:p w14:paraId="5E91716C" w14:textId="413D970D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He thinks that it was biased against the lower classes.</w:t>
            </w:r>
          </w:p>
        </w:tc>
        <w:tc>
          <w:tcPr>
            <w:tcW w:w="2955" w:type="dxa"/>
          </w:tcPr>
          <w:p w14:paraId="1010D9C5" w14:textId="77777777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I</w:t>
            </w:r>
            <w:r>
              <w:rPr>
                <w:rFonts w:ascii="Times New Roman"/>
                <w:sz w:val="18"/>
              </w:rPr>
              <w:t>’</w:t>
            </w:r>
            <w:r>
              <w:rPr>
                <w:rFonts w:ascii="Times New Roman"/>
                <w:sz w:val="18"/>
              </w:rPr>
              <w:t>m sure I did better [in college] than I would have prior to [the service]</w:t>
            </w:r>
            <w:r>
              <w:rPr>
                <w:rFonts w:ascii="Times New Roman"/>
                <w:sz w:val="18"/>
              </w:rPr>
              <w:t>”</w:t>
            </w:r>
          </w:p>
          <w:p w14:paraId="34670C5C" w14:textId="77777777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</w:p>
          <w:p w14:paraId="0CB929C8" w14:textId="3352A458" w:rsidR="00353402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“</w:t>
            </w:r>
            <w:r>
              <w:rPr>
                <w:rFonts w:ascii="Times New Roman"/>
                <w:sz w:val="18"/>
              </w:rPr>
              <w:t>if your parents</w:t>
            </w:r>
            <w:r>
              <w:rPr>
                <w:rFonts w:ascii="Times New Roman"/>
                <w:sz w:val="18"/>
              </w:rPr>
              <w:t>…</w:t>
            </w:r>
            <w:r>
              <w:rPr>
                <w:rFonts w:ascii="Times New Roman"/>
                <w:sz w:val="18"/>
              </w:rPr>
              <w:t>had enough money or political pull, they could get you into the Illinois national guard</w:t>
            </w:r>
            <w:r>
              <w:rPr>
                <w:rFonts w:ascii="Times New Roman"/>
                <w:sz w:val="18"/>
              </w:rPr>
              <w:t>”</w:t>
            </w:r>
          </w:p>
        </w:tc>
        <w:tc>
          <w:tcPr>
            <w:tcW w:w="2955" w:type="dxa"/>
          </w:tcPr>
          <w:p w14:paraId="3684A690" w14:textId="3851D155" w:rsidR="0002696C" w:rsidRDefault="00353402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I think that the </w:t>
            </w:r>
            <w:r w:rsidR="00063DFD">
              <w:rPr>
                <w:rFonts w:ascii="Times New Roman"/>
                <w:sz w:val="18"/>
              </w:rPr>
              <w:t>draft made him think more highly of the war, as he feels like he grew as a person, but I also think that he felt less positive for the war knowing that it was the lower classes fighting for the middle and upper.</w:t>
            </w:r>
            <w:bookmarkStart w:id="0" w:name="_GoBack"/>
            <w:bookmarkEnd w:id="0"/>
          </w:p>
        </w:tc>
      </w:tr>
    </w:tbl>
    <w:p w14:paraId="2818E74D" w14:textId="77777777" w:rsidR="00454A34" w:rsidRDefault="00454A34"/>
    <w:sectPr w:rsidR="00454A34">
      <w:type w:val="continuous"/>
      <w:pgSz w:w="12240" w:h="15840"/>
      <w:pgMar w:top="780" w:right="74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tzA1NTYwMzC0MLBU0lEKTi0uzszPAykwqgUAsAJKCywAAAA="/>
  </w:docVars>
  <w:rsids>
    <w:rsidRoot w:val="0002696C"/>
    <w:rsid w:val="0002696C"/>
    <w:rsid w:val="00063DFD"/>
    <w:rsid w:val="00225FF0"/>
    <w:rsid w:val="00353402"/>
    <w:rsid w:val="00454A34"/>
    <w:rsid w:val="00983046"/>
    <w:rsid w:val="00AD7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19360"/>
  <w15:docId w15:val="{594BC91D-6ECB-4CF7-B0EA-AD43F13BF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"/>
    </w:pPr>
    <w:rPr>
      <w:i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Martin</cp:lastModifiedBy>
  <cp:revision>5</cp:revision>
  <dcterms:created xsi:type="dcterms:W3CDTF">2020-05-01T03:49:00Z</dcterms:created>
  <dcterms:modified xsi:type="dcterms:W3CDTF">2020-05-01T04:07:00Z</dcterms:modified>
</cp:coreProperties>
</file>